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ami</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ospital/Institution Name]</w:t>
      </w:r>
    </w:p>
    <w:p>
      <w:pPr>
        <w:pStyle w:val="BodyText"/>
      </w:pPr>
      <w:r>
        <w:t xml:space="preserve">[Department of Psychiatry]</w:t>
      </w:r>
    </w:p>
    <w:p>
      <w:pPr>
        <w:pStyle w:val="BodyText"/>
      </w:pPr>
      <w:r>
        <w:t xml:space="preserve">[Hospital Address]</w:t>
      </w:r>
    </w:p>
    <w:p>
      <w:pPr>
        <w:pStyle w:val="BodyText"/>
      </w:pPr>
      <w:r>
        <w:t xml:space="preserve">Miami, Florida [ZIP Code]</w:t>
      </w:r>
    </w:p>
    <w:bookmarkStart w:id="21" w:name="internship-application-letter"/>
    <w:p>
      <w:pPr>
        <w:pStyle w:val="Heading1"/>
      </w:pPr>
      <w:r>
        <w:t xml:space="preserve">Internship Application Letter</w:t>
      </w:r>
    </w:p>
    <w:bookmarkStart w:id="20" w:name="Xfabdeb5563bd5b2428822c632634450e65f2a9a"/>
    <w:p>
      <w:pPr>
        <w:pStyle w:val="Heading2"/>
      </w:pPr>
      <w:r>
        <w:t xml:space="preserve">Psychiatry Residency Program Application - Miami, United States</w:t>
      </w:r>
    </w:p>
    <w:p>
      <w:pPr>
        <w:pStyle w:val="FirstParagraph"/>
      </w:pPr>
      <w:r>
        <w:t xml:space="preserve">Dear Dr. [Hiring Committee Name or "Selection Committee"],</w:t>
      </w:r>
    </w:p>
    <w:p>
      <w:pPr>
        <w:pStyle w:val="BodyText"/>
      </w:pPr>
      <w:r>
        <w:t xml:space="preserve">It is with profound enthusiasm and deep commitment to advancing mental healthcare in the United States that I apply for the Psychiatry Residency Internship position at [Hospital/Institution Name] in Miami, Florida. As a dedicated medical student nearing graduation from [Your Medical School], I have meticulously aligned my academic journey, clinical experiences, and professional aspirations with the unique demands of psychiatric care within Miami's diverse and dynamic healthcare landscape. This application represents not merely an opportunity to train but a deliberate step toward becoming a culturally attuned psychiatrist who will serve the specific needs of South Florida communities.</w:t>
      </w:r>
    </w:p>
    <w:p>
      <w:pPr>
        <w:pStyle w:val="BodyText"/>
      </w:pPr>
      <w:r>
        <w:t xml:space="preserve">My passion for psychiatry crystallized during my third-year clinical rotation at [Hospital/Clinic Name], where I worked with patients navigating trauma stemming from both interpersonal violence and the aftermath of natural disasters—phenomena acutely relevant to Miami's population. Witnessing how Hurricane Irma impacted mental health services in underserved neighborhoods like Little Havana and Overtown solidified my resolve to specialize in community psychiatry. In the United States, mental healthcare disparities are starkly visible in urban centers like Miami, where linguistic diversity (with 70% of residents speaking Spanish at home), immigrant trauma, and socioeconomic challenges create complex clinical scenarios. I am eager to contribute to a program that actively addresses these realities through culturally responsive care—a pillar of [Hospital/Institution Name]'s mission as evidenced by your partnerships with organizations like the Miami-Dade County Mental Health Services.</w:t>
      </w:r>
    </w:p>
    <w:p>
      <w:pPr>
        <w:pStyle w:val="BodyText"/>
      </w:pPr>
      <w:r>
        <w:t xml:space="preserve">During my medical training, I prioritized psychiatry-focused experiences to build a robust foundation for this internship. I completed a four-week elective at [University Hospital Psychiatry Department], where I conducted diagnostic interviews with patients experiencing acute psychosis, severe depression, and substance use disorders in an outpatient setting serving a predominantly Caribbean immigrant population. This experience taught me the critical importance of linguistic sensitivity—my fluency in Spanish allowed me to build trust during sessions where cultural mistrust often hindered engagement. Additionally, I collaborated on a research project examining barriers to psychiatric care among low-income Hispanic families in South Florida, which revealed that transportation issues and stigma were primary obstacles. This directly informs my commitment to advocating for integrated care models—such as telehealth partnerships with community clinics—that [Hospital/Institution Name] has pioneered in the United States.</w:t>
      </w:r>
    </w:p>
    <w:p>
      <w:pPr>
        <w:pStyle w:val="BodyText"/>
      </w:pPr>
      <w:r>
        <w:t xml:space="preserve">I am particularly drawn to [Hospital/Institution Name]'s reputation for excellence in both clinical training and community outreach, especially your innovative work within the United States Miami context. The program’s emphasis on trauma-informed care, exposure to child and adolescent psychiatry through partnerships with schools in Doral and Coral Gables, and integration of psychosocial services (like housing assistance via partnerships with local shelters) aligns perfectly with my vision for holistic mental healthcare. I am especially inspired by your [Mention Specific Program/Initiative, e.g., "Project Vida," "Youth Mental Health Task Force"], which addresses the unique needs of Miami’s youth—a demographic facing rising anxiety and depression rates as documented in the 2022 Florida Youth Risk Behavior Survey.</w:t>
      </w:r>
    </w:p>
    <w:p>
      <w:pPr>
        <w:pStyle w:val="BodyText"/>
      </w:pPr>
      <w:r>
        <w:t xml:space="preserve">Beyond clinical skills, I bring a proven commitment to community engagement rooted in my belief that effective psychiatry requires understanding the social determinants of health. As President of [Your Medical School's Mental Health Club], I organized "Wellness Walks" in Liberty City, providing free mental health screenings and connecting residents with local resources like the Miami-Dade County Crisis Line. This experience highlighted how systemic barriers—like lack of insurance or transportation—perpetuate untreated mental illness in communities where I intend to serve as a psychiatrist. I am eager to bring this hands-on community approach to [Hospital/Institution Name], contributing not only as a clinician but as an advocate for structural change within Miami's healthcare ecosystem.</w:t>
      </w:r>
    </w:p>
    <w:p>
      <w:pPr>
        <w:pStyle w:val="BodyText"/>
      </w:pPr>
      <w:r>
        <w:t xml:space="preserve">The United States psychiatric residency landscape demands adaptability, compassion, and cultural intelligence—qualities I have cultivated through years of immersive clinical work in high-acuity urban settings. My ability to thrive under pressure was tested during my emergency medicine rotation when I assisted in stabilizing a patient experiencing severe dissociation after a traumatic incident; this experience reinforced the need for seamless collaboration between emergency services and psychiatric teams, a model [Hospital/Institution Name] exemplifies through your Emergency Department Psychiatry Consult Service.</w:t>
      </w:r>
    </w:p>
    <w:p>
      <w:pPr>
        <w:pStyle w:val="BodyText"/>
      </w:pPr>
      <w:r>
        <w:t xml:space="preserve">Miami represents more than just a location for my training—it is the vibrant, complex community where I intend to build my career as a psychiatrist. The city’s rich cultural tapestry, from its Cuban and Haitian communities to its growing LGBTQ+ population and refugee settlements, offers unparalleled opportunities to refine culturally humble practice. I am deeply motivated by [Hospital/Institution Name]'s mission statement: “To transform mental health care in South Florida through innovation, equity, and compassion,” a vision I will actively uphold during my internship year. My goal is not merely to complete an internship but to become the psychiatrist Miami needs—a provider who listens beyond symptoms, understands context, and empowers patients through partnership.</w:t>
      </w:r>
    </w:p>
    <w:p>
      <w:pPr>
        <w:pStyle w:val="BodyText"/>
      </w:pPr>
      <w:r>
        <w:t xml:space="preserve">Thank you for considering my application for the Psychiatry Internship at [Hospital/Institution Name] in Miami, United States. I have attached my CV and transcripts for your review and welcome the opportunity to discuss how my clinical skills, cultural competence, and dedication to community-centered psychiatry align with your program’s goals. I am prepared to contribute immediately as a collaborative team member committed to advancing mental healthcare accessibility across Miami’s diverse neighborhoods.</w:t>
      </w:r>
    </w:p>
    <w:p>
      <w:pPr>
        <w:pStyle w:val="BodyText"/>
      </w:pPr>
      <w:r>
        <w:t xml:space="preserve">Sincerely,</w:t>
      </w:r>
    </w:p>
    <w:p>
      <w:pPr>
        <w:pStyle w:val="BodyText"/>
      </w:pPr>
      <w:r>
        <w:t xml:space="preserve">[Your Full Name]</w:t>
      </w:r>
    </w:p>
    <w:p>
      <w:pPr>
        <w:pStyle w:val="BodyText"/>
      </w:pPr>
      <w:r>
        <w:rPr>
          <w:iCs/>
          <w:i/>
        </w:rPr>
        <w:t xml:space="preserve">Word Count: 827</w:t>
      </w:r>
    </w:p>
    <w:p>
      <w:pPr>
        <w:pStyle w:val="BodyText"/>
      </w:pPr>
      <w:r>
        <w:rPr>
          <w:iCs/>
          <w:i/>
        </w:rPr>
        <w:t xml:space="preserve">This Internship Application Letter is tailored explicitly for a Psychiatrist position within the United States Miami healthcare ecosystem, emphasizing local relevance and program-specific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y Internship Application Letter - Miami</dc:title>
  <dc:creator/>
  <dc:language>en</dc:language>
  <cp:keywords/>
  <dcterms:created xsi:type="dcterms:W3CDTF">2025-12-10T05:49:36Z</dcterms:created>
  <dcterms:modified xsi:type="dcterms:W3CDTF">2025-12-10T05:49:36Z</dcterms:modified>
</cp:coreProperties>
</file>

<file path=docProps/custom.xml><?xml version="1.0" encoding="utf-8"?>
<Properties xmlns="http://schemas.openxmlformats.org/officeDocument/2006/custom-properties" xmlns:vt="http://schemas.openxmlformats.org/officeDocument/2006/docPropsVTypes"/>
</file>